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dzep Drenjan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dzep</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enjan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11 Lincoln Av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dzep223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863917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RENJAN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urije Drenjan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